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FM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Fig. 4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6ac8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5:48:26Z</dcterms:created>
  <dcterms:modified xsi:type="dcterms:W3CDTF">2017-03-17T15:48:26Z</dcterms:modified>
</cp:coreProperties>
</file>